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2565A" w14:textId="5DEEBEDA" w:rsidR="00A81DBC" w:rsidRDefault="008F0D99" w:rsidP="008F0D99">
      <w:pPr>
        <w:jc w:val="center"/>
      </w:pPr>
      <w:r w:rsidRPr="008F0D99">
        <w:rPr>
          <w:i/>
          <w:iCs/>
        </w:rPr>
        <w:t>Retreat From Moscow</w:t>
      </w:r>
      <w:r>
        <w:t xml:space="preserve"> Dressing List</w:t>
      </w:r>
    </w:p>
    <w:tbl>
      <w:tblPr>
        <w:tblStyle w:val="GridTable5Dark-Accent3"/>
        <w:tblW w:w="9565" w:type="dxa"/>
        <w:tblLook w:val="04A0" w:firstRow="1" w:lastRow="0" w:firstColumn="1" w:lastColumn="0" w:noHBand="0" w:noVBand="1"/>
      </w:tblPr>
      <w:tblGrid>
        <w:gridCol w:w="1337"/>
        <w:gridCol w:w="2502"/>
        <w:gridCol w:w="2515"/>
        <w:gridCol w:w="3211"/>
      </w:tblGrid>
      <w:tr w:rsidR="0014459A" w14:paraId="4D1B335F" w14:textId="77777777" w:rsidTr="001445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7" w:type="dxa"/>
          </w:tcPr>
          <w:p w14:paraId="09022EBE" w14:textId="50BEE595" w:rsidR="000E0D02" w:rsidRDefault="000E0D02" w:rsidP="008F0D99">
            <w:pPr>
              <w:jc w:val="center"/>
            </w:pPr>
          </w:p>
        </w:tc>
        <w:tc>
          <w:tcPr>
            <w:tcW w:w="2502" w:type="dxa"/>
          </w:tcPr>
          <w:p w14:paraId="59859708" w14:textId="7AED9F38" w:rsidR="000E0D02" w:rsidRDefault="000E0D02" w:rsidP="008F0D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dward</w:t>
            </w:r>
          </w:p>
        </w:tc>
        <w:tc>
          <w:tcPr>
            <w:tcW w:w="2515" w:type="dxa"/>
          </w:tcPr>
          <w:p w14:paraId="74FFEB7D" w14:textId="2FD13033" w:rsidR="000E0D02" w:rsidRDefault="000E0D02" w:rsidP="008F0D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lice</w:t>
            </w:r>
          </w:p>
        </w:tc>
        <w:tc>
          <w:tcPr>
            <w:tcW w:w="3211" w:type="dxa"/>
          </w:tcPr>
          <w:p w14:paraId="18FA1598" w14:textId="08F9991A" w:rsidR="000E0D02" w:rsidRDefault="000E0D02" w:rsidP="008F0D9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Jamie</w:t>
            </w:r>
          </w:p>
        </w:tc>
      </w:tr>
      <w:tr w:rsidR="00291092" w14:paraId="011D9733" w14:textId="77777777" w:rsidTr="00AE54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65" w:type="dxa"/>
            <w:gridSpan w:val="4"/>
            <w:shd w:val="clear" w:color="auto" w:fill="A6A6A6" w:themeFill="background1" w:themeFillShade="A6"/>
          </w:tcPr>
          <w:p w14:paraId="1529D6AE" w14:textId="7655FE17" w:rsidR="00291092" w:rsidRDefault="00291092" w:rsidP="008F0D99">
            <w:pPr>
              <w:jc w:val="center"/>
            </w:pPr>
            <w:r>
              <w:t>ACT I</w:t>
            </w:r>
          </w:p>
        </w:tc>
      </w:tr>
      <w:tr w:rsidR="0014459A" w14:paraId="2964619F" w14:textId="77777777" w:rsidTr="0014459A">
        <w:trPr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7" w:type="dxa"/>
          </w:tcPr>
          <w:p w14:paraId="17968B2C" w14:textId="0082CE76" w:rsidR="000E0D02" w:rsidRDefault="00F24C37" w:rsidP="008F0D99">
            <w:pPr>
              <w:jc w:val="center"/>
            </w:pPr>
            <w:r>
              <w:t>Beginning of Act</w:t>
            </w:r>
          </w:p>
        </w:tc>
        <w:tc>
          <w:tcPr>
            <w:tcW w:w="2502" w:type="dxa"/>
          </w:tcPr>
          <w:p w14:paraId="664DA802" w14:textId="77777777" w:rsidR="000E0D02" w:rsidRDefault="001A5B42" w:rsidP="00AB49EB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ilver wedding on left-handed ring finger </w:t>
            </w:r>
          </w:p>
          <w:p w14:paraId="6258A2E5" w14:textId="2978682A" w:rsidR="001A5B42" w:rsidRDefault="005324EE" w:rsidP="00AB49EB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mall, </w:t>
            </w:r>
            <w:r w:rsidR="00971D06">
              <w:rPr>
                <w:sz w:val="20"/>
                <w:szCs w:val="20"/>
              </w:rPr>
              <w:t>brass-colored</w:t>
            </w:r>
            <w:r>
              <w:rPr>
                <w:sz w:val="20"/>
                <w:szCs w:val="20"/>
              </w:rPr>
              <w:t xml:space="preserve">, reading </w:t>
            </w:r>
            <w:r w:rsidR="00971D06">
              <w:rPr>
                <w:sz w:val="20"/>
                <w:szCs w:val="20"/>
              </w:rPr>
              <w:t>spectacles</w:t>
            </w:r>
          </w:p>
          <w:p w14:paraId="5CAB5595" w14:textId="4AE48B3F" w:rsidR="005324EE" w:rsidRDefault="00A25B07" w:rsidP="00AB49EB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ded, Sky-blue Check</w:t>
            </w:r>
            <w:r w:rsidR="00811932">
              <w:rPr>
                <w:sz w:val="20"/>
                <w:szCs w:val="20"/>
              </w:rPr>
              <w:t xml:space="preserve"> dress shirt</w:t>
            </w:r>
          </w:p>
          <w:p w14:paraId="3CBEDD6F" w14:textId="05DB630B" w:rsidR="00353085" w:rsidRDefault="00353085" w:rsidP="00AB49EB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ey Sweater Vest</w:t>
            </w:r>
          </w:p>
          <w:p w14:paraId="44068F49" w14:textId="77777777" w:rsidR="003350CC" w:rsidRDefault="00F65318" w:rsidP="00AB49EB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lmon Colored necktie</w:t>
            </w:r>
          </w:p>
          <w:p w14:paraId="0F810501" w14:textId="77777777" w:rsidR="003350CC" w:rsidRDefault="003350CC" w:rsidP="00AB49EB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ck Leather belt</w:t>
            </w:r>
          </w:p>
          <w:p w14:paraId="7E7008CC" w14:textId="77777777" w:rsidR="00353085" w:rsidRDefault="00353085" w:rsidP="00AB49EB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aki</w:t>
            </w:r>
            <w:proofErr w:type="spellEnd"/>
            <w:r>
              <w:rPr>
                <w:sz w:val="20"/>
                <w:szCs w:val="20"/>
              </w:rPr>
              <w:t xml:space="preserve"> pants </w:t>
            </w:r>
          </w:p>
          <w:p w14:paraId="4FB64959" w14:textId="77777777" w:rsidR="00A5247D" w:rsidRDefault="005B19F0" w:rsidP="00A5247D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, black socks</w:t>
            </w:r>
          </w:p>
          <w:p w14:paraId="278EA479" w14:textId="07144D28" w:rsidR="00F65318" w:rsidRPr="00A5247D" w:rsidRDefault="004C555A" w:rsidP="00A5247D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own leather oxford shoes</w:t>
            </w:r>
            <w:r w:rsidR="00971D06" w:rsidRPr="00A5247D">
              <w:rPr>
                <w:sz w:val="20"/>
                <w:szCs w:val="20"/>
              </w:rPr>
              <w:br/>
            </w:r>
          </w:p>
        </w:tc>
        <w:tc>
          <w:tcPr>
            <w:tcW w:w="2515" w:type="dxa"/>
          </w:tcPr>
          <w:p w14:paraId="53CB6CB6" w14:textId="77777777" w:rsidR="00353085" w:rsidRDefault="00353085" w:rsidP="00353085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ld chain necklace with cross</w:t>
            </w:r>
          </w:p>
          <w:p w14:paraId="5590C6F6" w14:textId="77777777" w:rsidR="000E0D02" w:rsidRDefault="00353085" w:rsidP="00353085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53085">
              <w:rPr>
                <w:sz w:val="20"/>
                <w:szCs w:val="20"/>
              </w:rPr>
              <w:t>Silver wedding ring on right-handed ring finger</w:t>
            </w:r>
          </w:p>
          <w:p w14:paraId="7BECEE24" w14:textId="77777777" w:rsidR="007E598F" w:rsidRDefault="007E598F" w:rsidP="00353085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ite socks</w:t>
            </w:r>
          </w:p>
          <w:p w14:paraId="5F3C3F05" w14:textId="77777777" w:rsidR="007E598F" w:rsidRDefault="007E598F" w:rsidP="00353085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ey pants</w:t>
            </w:r>
          </w:p>
          <w:p w14:paraId="26486B15" w14:textId="78B3AB9C" w:rsidR="00EE606B" w:rsidRPr="00353085" w:rsidRDefault="00CF2710" w:rsidP="00353085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Black</w:t>
            </w:r>
            <w:r w:rsidR="00EE606B">
              <w:rPr>
                <w:sz w:val="20"/>
                <w:szCs w:val="20"/>
              </w:rPr>
              <w:t>-shirt</w:t>
            </w:r>
            <w:proofErr w:type="gramEnd"/>
          </w:p>
        </w:tc>
        <w:tc>
          <w:tcPr>
            <w:tcW w:w="3211" w:type="dxa"/>
          </w:tcPr>
          <w:p w14:paraId="148E9685" w14:textId="7AA1C421" w:rsidR="00EB3775" w:rsidRDefault="009C4D63" w:rsidP="00E97F35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ey</w:t>
            </w:r>
            <w:r w:rsidR="00EB3775">
              <w:rPr>
                <w:sz w:val="20"/>
                <w:szCs w:val="20"/>
              </w:rPr>
              <w:t xml:space="preserve"> Blazer</w:t>
            </w:r>
          </w:p>
          <w:p w14:paraId="34637C2E" w14:textId="46AED256" w:rsidR="00E97F35" w:rsidRDefault="004A0E55" w:rsidP="00E97F35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aded </w:t>
            </w:r>
            <w:r w:rsidR="00353085">
              <w:rPr>
                <w:sz w:val="20"/>
                <w:szCs w:val="20"/>
              </w:rPr>
              <w:t>Blue Jeans</w:t>
            </w:r>
          </w:p>
          <w:p w14:paraId="4040DB96" w14:textId="3519D478" w:rsidR="0056713B" w:rsidRDefault="002C3062" w:rsidP="00E97F35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reen shirt </w:t>
            </w:r>
          </w:p>
          <w:p w14:paraId="43F15A3C" w14:textId="0BC24E69" w:rsidR="005B19F0" w:rsidRDefault="0056713B" w:rsidP="00E97F35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ey sleeveless undershirt/wifebeater</w:t>
            </w:r>
          </w:p>
          <w:p w14:paraId="4D4F9653" w14:textId="77777777" w:rsidR="00A5247D" w:rsidRDefault="00A5247D" w:rsidP="00E97F35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rt grey socks</w:t>
            </w:r>
          </w:p>
          <w:p w14:paraId="085A2E3F" w14:textId="77777777" w:rsidR="00A5247D" w:rsidRDefault="004C555A" w:rsidP="00E97F35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own men’s boots.</w:t>
            </w:r>
          </w:p>
          <w:p w14:paraId="4340D627" w14:textId="0A0D907A" w:rsidR="00864CE6" w:rsidRPr="0094326F" w:rsidRDefault="00864CE6" w:rsidP="00E97F35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an </w:t>
            </w:r>
            <w:r w:rsidR="009C4D63">
              <w:rPr>
                <w:sz w:val="20"/>
                <w:szCs w:val="20"/>
              </w:rPr>
              <w:t>Newsboy</w:t>
            </w:r>
            <w:r>
              <w:rPr>
                <w:sz w:val="20"/>
                <w:szCs w:val="20"/>
              </w:rPr>
              <w:t xml:space="preserve"> Cap</w:t>
            </w:r>
          </w:p>
        </w:tc>
      </w:tr>
      <w:tr w:rsidR="0014459A" w14:paraId="78443673" w14:textId="77777777" w:rsidTr="001445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7" w:type="dxa"/>
          </w:tcPr>
          <w:p w14:paraId="35B5F27F" w14:textId="061568FE" w:rsidR="000E0D02" w:rsidRDefault="00864CE6" w:rsidP="008F0D99">
            <w:pPr>
              <w:jc w:val="center"/>
            </w:pPr>
            <w:r>
              <w:t>Jamie and Alice talking before his bath</w:t>
            </w:r>
          </w:p>
        </w:tc>
        <w:tc>
          <w:tcPr>
            <w:tcW w:w="2502" w:type="dxa"/>
          </w:tcPr>
          <w:p w14:paraId="2024C5AF" w14:textId="2AFF95B9" w:rsidR="000E0D02" w:rsidRPr="00B023DD" w:rsidRDefault="000E0D02" w:rsidP="00B023DD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515" w:type="dxa"/>
          </w:tcPr>
          <w:p w14:paraId="3DC0925B" w14:textId="6CF9FAD4" w:rsidR="00971D06" w:rsidRPr="00F65318" w:rsidRDefault="00971D06" w:rsidP="00F64180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211" w:type="dxa"/>
          </w:tcPr>
          <w:p w14:paraId="1FBB8759" w14:textId="671F6D7E" w:rsidR="004225D8" w:rsidRPr="00811932" w:rsidRDefault="00864CE6" w:rsidP="00811932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, shoes, socks, Cap, </w:t>
            </w:r>
            <w:r w:rsidR="0056713B">
              <w:rPr>
                <w:sz w:val="20"/>
                <w:szCs w:val="20"/>
              </w:rPr>
              <w:t xml:space="preserve">shirt, </w:t>
            </w:r>
            <w:r>
              <w:rPr>
                <w:sz w:val="20"/>
                <w:szCs w:val="20"/>
              </w:rPr>
              <w:t xml:space="preserve">or </w:t>
            </w:r>
            <w:r w:rsidR="0056713B">
              <w:rPr>
                <w:sz w:val="20"/>
                <w:szCs w:val="20"/>
              </w:rPr>
              <w:t>blazer</w:t>
            </w:r>
          </w:p>
        </w:tc>
      </w:tr>
      <w:tr w:rsidR="0014459A" w14:paraId="24A99DC0" w14:textId="77777777" w:rsidTr="0014459A">
        <w:trPr>
          <w:trHeight w:val="1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7" w:type="dxa"/>
          </w:tcPr>
          <w:p w14:paraId="5FDB3E63" w14:textId="7DF1E193" w:rsidR="00B023DD" w:rsidRDefault="00B023DD" w:rsidP="008F0D99">
            <w:pPr>
              <w:jc w:val="center"/>
            </w:pPr>
            <w:r>
              <w:t>Edward and Alice argue</w:t>
            </w:r>
          </w:p>
        </w:tc>
        <w:tc>
          <w:tcPr>
            <w:tcW w:w="2502" w:type="dxa"/>
          </w:tcPr>
          <w:p w14:paraId="78F54396" w14:textId="77777777" w:rsidR="00B023DD" w:rsidRPr="00B023DD" w:rsidRDefault="00B023DD" w:rsidP="00B023DD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515" w:type="dxa"/>
          </w:tcPr>
          <w:p w14:paraId="742ED9B5" w14:textId="77777777" w:rsidR="00B023DD" w:rsidRPr="00F65318" w:rsidRDefault="00B023DD" w:rsidP="00F6418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211" w:type="dxa"/>
          </w:tcPr>
          <w:p w14:paraId="4462FDA6" w14:textId="77777777" w:rsidR="00B023DD" w:rsidRDefault="00B023DD" w:rsidP="00811932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14459A" w14:paraId="7A1D7C0A" w14:textId="77777777" w:rsidTr="001445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7" w:type="dxa"/>
          </w:tcPr>
          <w:p w14:paraId="20DBB8C2" w14:textId="21D06E29" w:rsidR="00971D06" w:rsidRDefault="00864CE6" w:rsidP="008F0D99">
            <w:pPr>
              <w:jc w:val="center"/>
            </w:pPr>
            <w:r>
              <w:t xml:space="preserve">Breakfast </w:t>
            </w:r>
          </w:p>
        </w:tc>
        <w:tc>
          <w:tcPr>
            <w:tcW w:w="2502" w:type="dxa"/>
          </w:tcPr>
          <w:p w14:paraId="284B9BEE" w14:textId="51982F38" w:rsidR="00971D06" w:rsidRPr="00971D06" w:rsidRDefault="00B023DD" w:rsidP="00971D06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shoes, socks, vest, spectacles, Tie</w:t>
            </w:r>
            <w:r w:rsidR="00C07576">
              <w:rPr>
                <w:sz w:val="20"/>
                <w:szCs w:val="20"/>
              </w:rPr>
              <w:t>, and ring</w:t>
            </w:r>
          </w:p>
        </w:tc>
        <w:tc>
          <w:tcPr>
            <w:tcW w:w="2515" w:type="dxa"/>
          </w:tcPr>
          <w:p w14:paraId="04B7BBF2" w14:textId="629060A7" w:rsidR="00172246" w:rsidRDefault="00E21D95" w:rsidP="00172246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 </w:t>
            </w:r>
            <w:r w:rsidR="00F24C37">
              <w:rPr>
                <w:sz w:val="20"/>
                <w:szCs w:val="20"/>
              </w:rPr>
              <w:t>velvet</w:t>
            </w:r>
            <w:r>
              <w:rPr>
                <w:sz w:val="20"/>
                <w:szCs w:val="20"/>
              </w:rPr>
              <w:t xml:space="preserve"> </w:t>
            </w:r>
            <w:r w:rsidR="00F24C37">
              <w:rPr>
                <w:sz w:val="20"/>
                <w:szCs w:val="20"/>
              </w:rPr>
              <w:t>blazer</w:t>
            </w:r>
            <w:r w:rsidR="00172246">
              <w:rPr>
                <w:sz w:val="20"/>
                <w:szCs w:val="20"/>
              </w:rPr>
              <w:t>, black flats, and Silver Earrings</w:t>
            </w:r>
          </w:p>
          <w:p w14:paraId="77A9CECD" w14:textId="17B1E27F" w:rsidR="00971D06" w:rsidRDefault="00971D06" w:rsidP="00FB3FE0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211" w:type="dxa"/>
          </w:tcPr>
          <w:p w14:paraId="486F8A67" w14:textId="11618D6D" w:rsidR="00971D06" w:rsidRDefault="00172246" w:rsidP="00D06A5D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Ivy Cap, socks, and shoes.</w:t>
            </w:r>
            <w:r w:rsidR="0056713B">
              <w:rPr>
                <w:sz w:val="20"/>
                <w:szCs w:val="20"/>
              </w:rPr>
              <w:t xml:space="preserve">, </w:t>
            </w:r>
          </w:p>
        </w:tc>
      </w:tr>
      <w:tr w:rsidR="0014459A" w14:paraId="21B60229" w14:textId="77777777" w:rsidTr="0014459A">
        <w:trPr>
          <w:trHeight w:val="7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7" w:type="dxa"/>
          </w:tcPr>
          <w:p w14:paraId="1EA5F925" w14:textId="04FF3B4C" w:rsidR="00FB3FE0" w:rsidRDefault="0056713B" w:rsidP="008F0D99">
            <w:pPr>
              <w:jc w:val="center"/>
            </w:pPr>
            <w:r>
              <w:t>Aftermath of breakup</w:t>
            </w:r>
          </w:p>
        </w:tc>
        <w:tc>
          <w:tcPr>
            <w:tcW w:w="2502" w:type="dxa"/>
          </w:tcPr>
          <w:p w14:paraId="6053BDE2" w14:textId="77777777" w:rsidR="00FB3FE0" w:rsidRDefault="00FB3FE0" w:rsidP="00971D06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515" w:type="dxa"/>
          </w:tcPr>
          <w:p w14:paraId="010D94C3" w14:textId="77777777" w:rsidR="00280652" w:rsidRDefault="00894FA3" w:rsidP="00280652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coat, shoes, earrings</w:t>
            </w:r>
            <w:r w:rsidR="00280652">
              <w:rPr>
                <w:sz w:val="20"/>
                <w:szCs w:val="20"/>
              </w:rPr>
              <w:t>, socks</w:t>
            </w:r>
          </w:p>
          <w:p w14:paraId="07A85ED9" w14:textId="423A7F0D" w:rsidR="00CF2710" w:rsidRPr="00280652" w:rsidRDefault="00CF2710" w:rsidP="00280652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 light pink slippers </w:t>
            </w:r>
          </w:p>
        </w:tc>
        <w:tc>
          <w:tcPr>
            <w:tcW w:w="3211" w:type="dxa"/>
          </w:tcPr>
          <w:p w14:paraId="614B52D8" w14:textId="02F908D9" w:rsidR="00FB3FE0" w:rsidRDefault="0056713B" w:rsidP="00D06A5D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een Windbreaker</w:t>
            </w:r>
          </w:p>
        </w:tc>
      </w:tr>
      <w:tr w:rsidR="00291092" w14:paraId="7C130E1E" w14:textId="77777777" w:rsidTr="00C83E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65" w:type="dxa"/>
            <w:gridSpan w:val="4"/>
            <w:shd w:val="clear" w:color="auto" w:fill="A6A6A6" w:themeFill="background1" w:themeFillShade="A6"/>
          </w:tcPr>
          <w:p w14:paraId="382199B9" w14:textId="0877088C" w:rsidR="00291092" w:rsidRPr="0094326F" w:rsidRDefault="00291092" w:rsidP="0029109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 II</w:t>
            </w:r>
          </w:p>
        </w:tc>
      </w:tr>
      <w:tr w:rsidR="00F24C37" w14:paraId="51929E1F" w14:textId="77777777" w:rsidTr="0014459A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7" w:type="dxa"/>
          </w:tcPr>
          <w:p w14:paraId="544B5B3A" w14:textId="2B91A280" w:rsidR="000E0D02" w:rsidRDefault="00F24C37" w:rsidP="008F0D99">
            <w:pPr>
              <w:jc w:val="center"/>
            </w:pPr>
            <w:r>
              <w:t>Beginning of Act</w:t>
            </w:r>
          </w:p>
        </w:tc>
        <w:tc>
          <w:tcPr>
            <w:tcW w:w="2502" w:type="dxa"/>
          </w:tcPr>
          <w:p w14:paraId="7F22EFFF" w14:textId="3D1E6BE1" w:rsidR="008B7EAA" w:rsidRDefault="008B7EAA" w:rsidP="008B7EA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avy blue heavy winter </w:t>
            </w:r>
            <w:r w:rsidR="00A13657">
              <w:rPr>
                <w:sz w:val="20"/>
                <w:szCs w:val="20"/>
              </w:rPr>
              <w:t>over</w:t>
            </w:r>
            <w:r>
              <w:rPr>
                <w:sz w:val="20"/>
                <w:szCs w:val="20"/>
              </w:rPr>
              <w:t xml:space="preserve">coat </w:t>
            </w:r>
          </w:p>
          <w:p w14:paraId="1384F9C5" w14:textId="666CB4B6" w:rsidR="004A0E55" w:rsidRDefault="004A0E55" w:rsidP="008B7EA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ck pants</w:t>
            </w:r>
          </w:p>
          <w:p w14:paraId="49944C0B" w14:textId="77777777" w:rsidR="008B7EAA" w:rsidRDefault="008B7EAA" w:rsidP="008B7EA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ite socks</w:t>
            </w:r>
          </w:p>
          <w:p w14:paraId="54FD7D12" w14:textId="77777777" w:rsidR="00242D81" w:rsidRDefault="00242D81" w:rsidP="008B7EA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ite long johns</w:t>
            </w:r>
          </w:p>
          <w:p w14:paraId="6BFBC009" w14:textId="69D03806" w:rsidR="00242D81" w:rsidRPr="004A0E55" w:rsidRDefault="00242D81" w:rsidP="004A0E55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lack </w:t>
            </w:r>
            <w:r w:rsidR="00BC02A1">
              <w:rPr>
                <w:sz w:val="20"/>
                <w:szCs w:val="20"/>
              </w:rPr>
              <w:t>winter boots</w:t>
            </w:r>
            <w:r w:rsidRPr="004A0E55">
              <w:rPr>
                <w:sz w:val="20"/>
                <w:szCs w:val="20"/>
              </w:rPr>
              <w:t xml:space="preserve"> </w:t>
            </w:r>
          </w:p>
          <w:p w14:paraId="563E609A" w14:textId="559F88E2" w:rsidR="00BC02A1" w:rsidRDefault="00BC02A1" w:rsidP="008B7EA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lack </w:t>
            </w:r>
            <w:proofErr w:type="spellStart"/>
            <w:r>
              <w:rPr>
                <w:sz w:val="20"/>
                <w:szCs w:val="20"/>
              </w:rPr>
              <w:t>ushanka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="004A0E55">
              <w:rPr>
                <w:sz w:val="20"/>
                <w:szCs w:val="20"/>
              </w:rPr>
              <w:t>hat</w:t>
            </w:r>
          </w:p>
          <w:p w14:paraId="0F1C0207" w14:textId="77777777" w:rsidR="00BC02A1" w:rsidRDefault="00BC02A1" w:rsidP="008B7EA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d mitts</w:t>
            </w:r>
          </w:p>
          <w:p w14:paraId="69F79287" w14:textId="227C4481" w:rsidR="009C4D63" w:rsidRPr="008B7EAA" w:rsidRDefault="009C4D63" w:rsidP="008B7EAA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d Scarf</w:t>
            </w:r>
          </w:p>
        </w:tc>
        <w:tc>
          <w:tcPr>
            <w:tcW w:w="2515" w:type="dxa"/>
          </w:tcPr>
          <w:p w14:paraId="1E81DA65" w14:textId="31591B1D" w:rsidR="000E0D02" w:rsidRDefault="00F24C37" w:rsidP="00F24C37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ose</w:t>
            </w:r>
            <w:r w:rsidR="00D34EAA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Burgundy coat</w:t>
            </w:r>
          </w:p>
          <w:p w14:paraId="41E72E3D" w14:textId="77777777" w:rsidR="00F24C37" w:rsidRDefault="00F24C37" w:rsidP="00F24C37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ulticolored Pajama suit that has a bunch of abstract shapes warm colors plastered onto a </w:t>
            </w:r>
            <w:r>
              <w:rPr>
                <w:sz w:val="20"/>
                <w:szCs w:val="20"/>
              </w:rPr>
              <w:lastRenderedPageBreak/>
              <w:t>background of dark blues and purples.</w:t>
            </w:r>
          </w:p>
          <w:p w14:paraId="5EB424EC" w14:textId="4271F875" w:rsidR="00F24C37" w:rsidRDefault="00D34EAA" w:rsidP="00F24C37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ink slippers </w:t>
            </w:r>
          </w:p>
          <w:p w14:paraId="295580F0" w14:textId="2AE51838" w:rsidR="00D34EAA" w:rsidRDefault="00D34EAA" w:rsidP="00F24C37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ck mitts</w:t>
            </w:r>
          </w:p>
          <w:p w14:paraId="31DEEF4A" w14:textId="08EFD8B2" w:rsidR="00D34EAA" w:rsidRDefault="00D34EAA" w:rsidP="00F24C37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nglasses</w:t>
            </w:r>
          </w:p>
          <w:p w14:paraId="59BD2E17" w14:textId="5C367CA8" w:rsidR="00D34EAA" w:rsidRPr="00F24C37" w:rsidRDefault="00D34EAA" w:rsidP="00D34EAA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211" w:type="dxa"/>
          </w:tcPr>
          <w:p w14:paraId="150FAFE8" w14:textId="3AF8CB92" w:rsidR="008B7EAA" w:rsidRDefault="008B7EAA" w:rsidP="00F65318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Dark </w:t>
            </w:r>
            <w:r w:rsidR="0056713B">
              <w:rPr>
                <w:sz w:val="20"/>
                <w:szCs w:val="20"/>
              </w:rPr>
              <w:t xml:space="preserve">brown </w:t>
            </w:r>
            <w:r>
              <w:rPr>
                <w:sz w:val="20"/>
                <w:szCs w:val="20"/>
              </w:rPr>
              <w:t>winter coat with fur hood trim.</w:t>
            </w:r>
          </w:p>
          <w:p w14:paraId="64481319" w14:textId="06A2D98B" w:rsidR="008B7EAA" w:rsidRDefault="00EB3775" w:rsidP="008B7EAA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  <w:r w:rsidR="004A0E55">
              <w:rPr>
                <w:sz w:val="20"/>
                <w:szCs w:val="20"/>
              </w:rPr>
              <w:t>rown boots</w:t>
            </w:r>
          </w:p>
          <w:p w14:paraId="72543473" w14:textId="62719D25" w:rsidR="008B7EAA" w:rsidRDefault="008B7EAA" w:rsidP="008B7EAA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B7EAA">
              <w:rPr>
                <w:sz w:val="20"/>
                <w:szCs w:val="20"/>
              </w:rPr>
              <w:t>Long brown socks</w:t>
            </w:r>
          </w:p>
          <w:p w14:paraId="3BA692C5" w14:textId="4723F16F" w:rsidR="004B49B3" w:rsidRPr="008B7EAA" w:rsidRDefault="00953C28" w:rsidP="008B7EAA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n Sweater</w:t>
            </w:r>
          </w:p>
          <w:p w14:paraId="5EC9B368" w14:textId="77777777" w:rsidR="00242D81" w:rsidRDefault="00242D81" w:rsidP="00F65318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ey pants</w:t>
            </w:r>
          </w:p>
          <w:p w14:paraId="499E1B85" w14:textId="5CEFB5FC" w:rsidR="00242D81" w:rsidRPr="00242D81" w:rsidRDefault="00242D81" w:rsidP="00242D81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ck belt</w:t>
            </w:r>
          </w:p>
        </w:tc>
      </w:tr>
      <w:tr w:rsidR="00C47B43" w14:paraId="28F4FAD6" w14:textId="77777777" w:rsidTr="001445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7" w:type="dxa"/>
          </w:tcPr>
          <w:p w14:paraId="69065169" w14:textId="3EECF175" w:rsidR="00C47B43" w:rsidRDefault="00C47B43" w:rsidP="008F0D99">
            <w:pPr>
              <w:jc w:val="center"/>
            </w:pPr>
            <w:r>
              <w:t>Beginning of scene with Alice and Jamie</w:t>
            </w:r>
          </w:p>
        </w:tc>
        <w:tc>
          <w:tcPr>
            <w:tcW w:w="2502" w:type="dxa"/>
          </w:tcPr>
          <w:p w14:paraId="326E2693" w14:textId="77777777" w:rsidR="00C47B43" w:rsidRPr="004B49B3" w:rsidRDefault="00C47B43" w:rsidP="004B49B3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515" w:type="dxa"/>
          </w:tcPr>
          <w:p w14:paraId="46CAB1CA" w14:textId="03EAFC1E" w:rsidR="00C47B43" w:rsidRDefault="00C47B43" w:rsidP="004B49B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211" w:type="dxa"/>
          </w:tcPr>
          <w:p w14:paraId="3E0FA5FB" w14:textId="12CB2872" w:rsidR="00C47B43" w:rsidRDefault="00197508" w:rsidP="00F65318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brown coat</w:t>
            </w:r>
          </w:p>
          <w:p w14:paraId="16DB5FCE" w14:textId="3A72FAA5" w:rsidR="00197508" w:rsidRDefault="00197508" w:rsidP="00F65318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green windbreaker</w:t>
            </w:r>
          </w:p>
          <w:p w14:paraId="69136ACC" w14:textId="5BB07E39" w:rsidR="00197508" w:rsidRDefault="00197508" w:rsidP="00197508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C47B43" w14:paraId="690E63B8" w14:textId="77777777" w:rsidTr="0014459A">
        <w:trPr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7" w:type="dxa"/>
          </w:tcPr>
          <w:p w14:paraId="78151488" w14:textId="438DEA32" w:rsidR="00AB49EB" w:rsidRDefault="00C47B43" w:rsidP="008F0D99">
            <w:pPr>
              <w:jc w:val="center"/>
            </w:pPr>
            <w:r>
              <w:t>Beginning of Edward’s monologue</w:t>
            </w:r>
          </w:p>
        </w:tc>
        <w:tc>
          <w:tcPr>
            <w:tcW w:w="2502" w:type="dxa"/>
          </w:tcPr>
          <w:p w14:paraId="5BC18C82" w14:textId="57DACFB6" w:rsidR="00AB49EB" w:rsidRPr="00C47B43" w:rsidRDefault="00C47B43" w:rsidP="00C47B43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Coat, shoes, socks</w:t>
            </w:r>
            <w:r w:rsidR="00197508">
              <w:rPr>
                <w:sz w:val="20"/>
                <w:szCs w:val="20"/>
              </w:rPr>
              <w:t>, mitts</w:t>
            </w:r>
            <w:r w:rsidR="006A53F3">
              <w:rPr>
                <w:sz w:val="20"/>
                <w:szCs w:val="20"/>
              </w:rPr>
              <w:t xml:space="preserve">, </w:t>
            </w:r>
            <w:r w:rsidR="009C4D63">
              <w:rPr>
                <w:sz w:val="20"/>
                <w:szCs w:val="20"/>
              </w:rPr>
              <w:t xml:space="preserve">scarf, </w:t>
            </w:r>
            <w:r w:rsidR="006A53F3">
              <w:rPr>
                <w:sz w:val="20"/>
                <w:szCs w:val="20"/>
              </w:rPr>
              <w:t>or hat</w:t>
            </w:r>
          </w:p>
        </w:tc>
        <w:tc>
          <w:tcPr>
            <w:tcW w:w="2515" w:type="dxa"/>
          </w:tcPr>
          <w:p w14:paraId="2B382EAB" w14:textId="4ED5DFEB" w:rsidR="00AB49EB" w:rsidRPr="004C555A" w:rsidRDefault="00AB49EB" w:rsidP="00CF271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211" w:type="dxa"/>
          </w:tcPr>
          <w:p w14:paraId="1B4A33C8" w14:textId="77777777" w:rsidR="00197508" w:rsidRDefault="00197508" w:rsidP="00197508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Green Windbreaker</w:t>
            </w:r>
          </w:p>
          <w:p w14:paraId="25632EFD" w14:textId="66ACB424" w:rsidR="00197508" w:rsidRPr="00197508" w:rsidRDefault="00197508" w:rsidP="00197508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brown winter coat</w:t>
            </w:r>
          </w:p>
        </w:tc>
      </w:tr>
      <w:tr w:rsidR="004B49B3" w14:paraId="36C3EDEB" w14:textId="77777777" w:rsidTr="001445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7" w:type="dxa"/>
          </w:tcPr>
          <w:p w14:paraId="3F63BF15" w14:textId="04A001F1" w:rsidR="004B49B3" w:rsidRDefault="004B49B3" w:rsidP="008F0D99">
            <w:pPr>
              <w:jc w:val="center"/>
            </w:pPr>
            <w:r>
              <w:t>Second scene with Jamie and Alice</w:t>
            </w:r>
          </w:p>
        </w:tc>
        <w:tc>
          <w:tcPr>
            <w:tcW w:w="2502" w:type="dxa"/>
          </w:tcPr>
          <w:p w14:paraId="70A66AA2" w14:textId="77777777" w:rsidR="004B49B3" w:rsidRDefault="004B49B3" w:rsidP="004B49B3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515" w:type="dxa"/>
          </w:tcPr>
          <w:p w14:paraId="01069428" w14:textId="1F3C2C06" w:rsidR="004B49B3" w:rsidRDefault="004B49B3" w:rsidP="004B49B3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sunglasses, coat, or mitts</w:t>
            </w:r>
          </w:p>
          <w:p w14:paraId="3B55B92B" w14:textId="71952057" w:rsidR="004B49B3" w:rsidRPr="004C555A" w:rsidRDefault="004B49B3" w:rsidP="00864DE1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211" w:type="dxa"/>
          </w:tcPr>
          <w:p w14:paraId="62AD8B3F" w14:textId="1995BEEF" w:rsidR="004B49B3" w:rsidRDefault="001C29FB" w:rsidP="00197508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wap coats again</w:t>
            </w:r>
          </w:p>
        </w:tc>
      </w:tr>
      <w:tr w:rsidR="006A53F3" w14:paraId="0F50C45D" w14:textId="77777777" w:rsidTr="0014459A">
        <w:trPr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7" w:type="dxa"/>
          </w:tcPr>
          <w:p w14:paraId="5FFC9F70" w14:textId="313D5D8F" w:rsidR="006A53F3" w:rsidRDefault="006A53F3" w:rsidP="008F0D99">
            <w:pPr>
              <w:jc w:val="center"/>
            </w:pPr>
            <w:r>
              <w:t>Third scene with Edward and Jamie</w:t>
            </w:r>
          </w:p>
        </w:tc>
        <w:tc>
          <w:tcPr>
            <w:tcW w:w="2502" w:type="dxa"/>
          </w:tcPr>
          <w:p w14:paraId="797D7928" w14:textId="77777777" w:rsidR="006A53F3" w:rsidRDefault="006A53F3" w:rsidP="0014459A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515" w:type="dxa"/>
          </w:tcPr>
          <w:p w14:paraId="5D9DDBD4" w14:textId="77777777" w:rsidR="006A53F3" w:rsidRDefault="006A53F3" w:rsidP="0014459A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211" w:type="dxa"/>
          </w:tcPr>
          <w:p w14:paraId="0C074E3A" w14:textId="78EAF296" w:rsidR="006A53F3" w:rsidRDefault="001C29FB" w:rsidP="00197508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wap coats again </w:t>
            </w:r>
          </w:p>
        </w:tc>
      </w:tr>
      <w:tr w:rsidR="00864DE1" w14:paraId="18538557" w14:textId="77777777" w:rsidTr="001445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7" w:type="dxa"/>
          </w:tcPr>
          <w:p w14:paraId="7A8C72EE" w14:textId="79663FC6" w:rsidR="00864DE1" w:rsidRDefault="00864DE1" w:rsidP="008F0D99">
            <w:pPr>
              <w:jc w:val="center"/>
            </w:pPr>
            <w:r>
              <w:t>Final Scene between Alice and Jamie</w:t>
            </w:r>
          </w:p>
        </w:tc>
        <w:tc>
          <w:tcPr>
            <w:tcW w:w="2502" w:type="dxa"/>
          </w:tcPr>
          <w:p w14:paraId="79220E4B" w14:textId="77777777" w:rsidR="00864DE1" w:rsidRDefault="00864DE1" w:rsidP="0014459A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515" w:type="dxa"/>
          </w:tcPr>
          <w:p w14:paraId="2A8B3A93" w14:textId="61D27745" w:rsidR="00864DE1" w:rsidRDefault="0014459A" w:rsidP="0014459A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coat and mitts</w:t>
            </w:r>
          </w:p>
        </w:tc>
        <w:tc>
          <w:tcPr>
            <w:tcW w:w="3211" w:type="dxa"/>
          </w:tcPr>
          <w:p w14:paraId="3A52DF76" w14:textId="0C7E26D8" w:rsidR="00864DE1" w:rsidRDefault="005E4BA6" w:rsidP="00864DE1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wap coats again</w:t>
            </w:r>
          </w:p>
        </w:tc>
      </w:tr>
      <w:tr w:rsidR="00864DE1" w14:paraId="64F78B37" w14:textId="77777777" w:rsidTr="0014459A">
        <w:trPr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7" w:type="dxa"/>
          </w:tcPr>
          <w:p w14:paraId="4BC83F70" w14:textId="1D3936CA" w:rsidR="00864DE1" w:rsidRDefault="0014459A" w:rsidP="008F0D99">
            <w:pPr>
              <w:jc w:val="center"/>
            </w:pPr>
            <w:r>
              <w:t xml:space="preserve">Final Edward and Alice </w:t>
            </w:r>
          </w:p>
        </w:tc>
        <w:tc>
          <w:tcPr>
            <w:tcW w:w="2502" w:type="dxa"/>
          </w:tcPr>
          <w:p w14:paraId="5C368FDD" w14:textId="77777777" w:rsidR="00864DE1" w:rsidRDefault="00864DE1" w:rsidP="00864DE1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515" w:type="dxa"/>
          </w:tcPr>
          <w:p w14:paraId="343A0BDE" w14:textId="77777777" w:rsidR="00864DE1" w:rsidRDefault="00864DE1" w:rsidP="00864DE1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211" w:type="dxa"/>
          </w:tcPr>
          <w:p w14:paraId="31E623C8" w14:textId="77777777" w:rsidR="00864DE1" w:rsidRDefault="00864DE1" w:rsidP="00864DE1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14459A" w14:paraId="78F554C7" w14:textId="77777777" w:rsidTr="001445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7" w:type="dxa"/>
          </w:tcPr>
          <w:p w14:paraId="7270DD2C" w14:textId="0DFD374B" w:rsidR="0014459A" w:rsidRDefault="0014459A" w:rsidP="008F0D99">
            <w:pPr>
              <w:jc w:val="center"/>
            </w:pPr>
            <w:r>
              <w:t>Final Scene with Jamie’s monologue</w:t>
            </w:r>
          </w:p>
        </w:tc>
        <w:tc>
          <w:tcPr>
            <w:tcW w:w="2502" w:type="dxa"/>
          </w:tcPr>
          <w:p w14:paraId="6EE1CAC8" w14:textId="77777777" w:rsidR="0014459A" w:rsidRDefault="0014459A" w:rsidP="00864DE1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515" w:type="dxa"/>
          </w:tcPr>
          <w:p w14:paraId="672D46C7" w14:textId="77777777" w:rsidR="0014459A" w:rsidRDefault="0014459A" w:rsidP="00864DE1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211" w:type="dxa"/>
          </w:tcPr>
          <w:p w14:paraId="4F011E54" w14:textId="047EF414" w:rsidR="0014459A" w:rsidRDefault="005E4BA6" w:rsidP="005E4BA6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coat</w:t>
            </w:r>
          </w:p>
        </w:tc>
      </w:tr>
    </w:tbl>
    <w:p w14:paraId="2B1C8BEF" w14:textId="75A9E734" w:rsidR="008F0D99" w:rsidRDefault="008F0D99" w:rsidP="00F65318"/>
    <w:sectPr w:rsidR="008F0D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31384"/>
    <w:multiLevelType w:val="hybridMultilevel"/>
    <w:tmpl w:val="A8262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653C0"/>
    <w:multiLevelType w:val="hybridMultilevel"/>
    <w:tmpl w:val="8BB28E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D103311"/>
    <w:multiLevelType w:val="hybridMultilevel"/>
    <w:tmpl w:val="D89ED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F757BB"/>
    <w:multiLevelType w:val="hybridMultilevel"/>
    <w:tmpl w:val="AE5EF5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98860F5"/>
    <w:multiLevelType w:val="hybridMultilevel"/>
    <w:tmpl w:val="D82A7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345CCE"/>
    <w:multiLevelType w:val="hybridMultilevel"/>
    <w:tmpl w:val="1276A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6E3CF4"/>
    <w:multiLevelType w:val="hybridMultilevel"/>
    <w:tmpl w:val="079C5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682EDC"/>
    <w:multiLevelType w:val="hybridMultilevel"/>
    <w:tmpl w:val="900C9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6"/>
  </w:num>
  <w:num w:numId="5">
    <w:abstractNumId w:val="4"/>
  </w:num>
  <w:num w:numId="6">
    <w:abstractNumId w:val="1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MzI0NTYytjS3NDBX0lEKTi0uzszPAykwqgUArwZdYSwAAAA="/>
  </w:docVars>
  <w:rsids>
    <w:rsidRoot w:val="008F0D99"/>
    <w:rsid w:val="000C2CF7"/>
    <w:rsid w:val="000E0D02"/>
    <w:rsid w:val="0014459A"/>
    <w:rsid w:val="00172246"/>
    <w:rsid w:val="00197508"/>
    <w:rsid w:val="001A5B42"/>
    <w:rsid w:val="001C29FB"/>
    <w:rsid w:val="001E0E7E"/>
    <w:rsid w:val="00242D81"/>
    <w:rsid w:val="00280652"/>
    <w:rsid w:val="00291092"/>
    <w:rsid w:val="002C3062"/>
    <w:rsid w:val="003350CC"/>
    <w:rsid w:val="00353085"/>
    <w:rsid w:val="00372805"/>
    <w:rsid w:val="004225D8"/>
    <w:rsid w:val="004838D4"/>
    <w:rsid w:val="004A0E55"/>
    <w:rsid w:val="004B49B3"/>
    <w:rsid w:val="004C555A"/>
    <w:rsid w:val="004E3994"/>
    <w:rsid w:val="004F440A"/>
    <w:rsid w:val="005324EE"/>
    <w:rsid w:val="0056713B"/>
    <w:rsid w:val="005B19F0"/>
    <w:rsid w:val="005E4BA6"/>
    <w:rsid w:val="00691737"/>
    <w:rsid w:val="006A53F3"/>
    <w:rsid w:val="006B7E27"/>
    <w:rsid w:val="00774DB3"/>
    <w:rsid w:val="007930FE"/>
    <w:rsid w:val="007E598F"/>
    <w:rsid w:val="00811932"/>
    <w:rsid w:val="00864CE6"/>
    <w:rsid w:val="00864DE1"/>
    <w:rsid w:val="00894FA3"/>
    <w:rsid w:val="008B7EAA"/>
    <w:rsid w:val="008F0D99"/>
    <w:rsid w:val="0094326F"/>
    <w:rsid w:val="00953C28"/>
    <w:rsid w:val="00971D06"/>
    <w:rsid w:val="009C4D63"/>
    <w:rsid w:val="00A04D79"/>
    <w:rsid w:val="00A13657"/>
    <w:rsid w:val="00A25B07"/>
    <w:rsid w:val="00A5247D"/>
    <w:rsid w:val="00A81DBC"/>
    <w:rsid w:val="00AB49EB"/>
    <w:rsid w:val="00B023DD"/>
    <w:rsid w:val="00BC02A1"/>
    <w:rsid w:val="00C07576"/>
    <w:rsid w:val="00C47B43"/>
    <w:rsid w:val="00CE533F"/>
    <w:rsid w:val="00CF2710"/>
    <w:rsid w:val="00D06A5D"/>
    <w:rsid w:val="00D34EAA"/>
    <w:rsid w:val="00D77B9E"/>
    <w:rsid w:val="00E21D95"/>
    <w:rsid w:val="00E97F35"/>
    <w:rsid w:val="00EB3775"/>
    <w:rsid w:val="00EE606B"/>
    <w:rsid w:val="00F24C37"/>
    <w:rsid w:val="00F64180"/>
    <w:rsid w:val="00F65318"/>
    <w:rsid w:val="00FB3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E8300"/>
  <w15:chartTrackingRefBased/>
  <w15:docId w15:val="{731925FD-7C89-4150-9A8A-7487EC7CC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0D9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0E0D0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2">
    <w:name w:val="Grid Table 2"/>
    <w:basedOn w:val="TableNormal"/>
    <w:uiPriority w:val="47"/>
    <w:rsid w:val="000E0D02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uiPriority w:val="48"/>
    <w:rsid w:val="000E0D0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0E0D0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ListParagraph">
    <w:name w:val="List Paragraph"/>
    <w:basedOn w:val="Normal"/>
    <w:uiPriority w:val="34"/>
    <w:qFormat/>
    <w:rsid w:val="004838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8D2644-D159-4376-95B2-31ACC26E4C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8</TotalTime>
  <Pages>1</Pages>
  <Words>27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Manny</dc:creator>
  <cp:keywords/>
  <dc:description/>
  <cp:lastModifiedBy>Tucker, Manny</cp:lastModifiedBy>
  <cp:revision>6</cp:revision>
  <dcterms:created xsi:type="dcterms:W3CDTF">2021-11-24T21:15:00Z</dcterms:created>
  <dcterms:modified xsi:type="dcterms:W3CDTF">2021-12-03T17:49:00Z</dcterms:modified>
</cp:coreProperties>
</file>